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1年156</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w:t>
      </w:r>
      <w:r>
        <w:rPr>
          <w:rFonts w:hint="eastAsia" w:ascii="仿宋" w:hAnsi="仿宋" w:eastAsia="仿宋"/>
          <w:lang w:val="en-US" w:eastAsia="zh-CN"/>
        </w:rPr>
        <w:t>09</w:t>
      </w:r>
      <w:r>
        <w:rPr>
          <w:rFonts w:hint="eastAsia" w:ascii="仿宋" w:hAnsi="仿宋" w:eastAsia="仿宋"/>
        </w:rPr>
        <w:t>月</w:t>
      </w:r>
      <w:r>
        <w:rPr>
          <w:rFonts w:hint="eastAsia" w:ascii="仿宋" w:hAnsi="仿宋" w:eastAsia="仿宋"/>
          <w:lang w:val="en-US" w:eastAsia="zh-CN"/>
        </w:rPr>
        <w:t>14</w:t>
      </w:r>
      <w:r>
        <w:rPr>
          <w:rFonts w:hint="eastAsia" w:ascii="仿宋" w:hAnsi="仿宋" w:eastAsia="仿宋"/>
        </w:rPr>
        <w:t>日起至2022年12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194311890"/>
            <w:bookmarkStart w:id="1" w:name="_Toc528772556"/>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15</w:t>
            </w:r>
            <w:r>
              <w:rPr>
                <w:rFonts w:hint="eastAsia" w:ascii="仿宋" w:hAnsi="仿宋" w:eastAsia="仿宋"/>
                <w:kern w:val="0"/>
                <w:szCs w:val="21"/>
                <w:shd w:val="clear" w:color="auto" w:fill="FFFFFF"/>
                <w:lang w:val="en-US" w:eastAsia="zh-CN"/>
              </w:rPr>
              <w:t>6</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kern w:val="0"/>
                <w:szCs w:val="21"/>
                <w:shd w:val="clear" w:color="auto" w:fill="FFFFFF"/>
                <w:lang w:val="en-US"/>
              </w:rPr>
              <w:t>C1188322000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93,79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30%/年、固定管理费</w:t>
            </w:r>
            <w:r>
              <w:rPr>
                <w:rFonts w:hint="eastAsia" w:ascii="仿宋" w:hAnsi="仿宋" w:eastAsia="仿宋"/>
                <w:szCs w:val="21"/>
                <w:shd w:val="clear" w:color="auto" w:fill="FFFFFF"/>
                <w:lang w:val="en-US" w:eastAsia="zh-CN"/>
              </w:rPr>
              <w:t>0.3</w:t>
            </w:r>
            <w:r>
              <w:rPr>
                <w:rFonts w:hint="eastAsia" w:ascii="仿宋" w:hAnsi="仿宋" w:eastAsia="仿宋"/>
                <w:szCs w:val="21"/>
                <w:shd w:val="clear" w:color="auto" w:fill="FFFFFF"/>
              </w:rPr>
              <w:t>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9月14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9月14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14"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债券、资产支持证券等有价证券按市场价格估值，按中央国债登记结算有限责任公司（简称“中债登”）公布的在估值日的估值净价进行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4.60%-5.4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１５６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537704</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w:t>
            </w:r>
            <w:r>
              <w:rPr>
                <w:rFonts w:hint="eastAsia" w:ascii="仿宋" w:hAnsi="仿宋" w:eastAsia="仿宋"/>
                <w:szCs w:val="21"/>
                <w:shd w:val="clear" w:color="auto" w:fill="FFFFFF"/>
                <w:lang w:val="en-US" w:eastAsia="zh-CN"/>
              </w:rPr>
              <w:t>09</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14</w:t>
            </w:r>
            <w:r>
              <w:rPr>
                <w:rFonts w:hint="eastAsia" w:ascii="仿宋" w:hAnsi="仿宋" w:eastAsia="仿宋"/>
                <w:szCs w:val="21"/>
                <w:shd w:val="clear" w:color="auto" w:fill="FFFFFF"/>
              </w:rPr>
              <w:t>日-2022年12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384,466.1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rPr>
              <w:t>1,554,635.0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95,344,635.0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008</w:t>
            </w:r>
            <w:r>
              <w:rPr>
                <w:rFonts w:hint="eastAsia" w:ascii="仿宋" w:hAnsi="仿宋" w:eastAsia="仿宋"/>
                <w:szCs w:val="21"/>
                <w:shd w:val="clear" w:color="auto" w:fill="FFFFFF"/>
                <w:lang w:val="en-US" w:eastAsia="zh-CN"/>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08</w:t>
            </w:r>
            <w:r>
              <w:rPr>
                <w:rFonts w:hint="eastAsia" w:ascii="仿宋" w:hAnsi="仿宋" w:eastAsia="仿宋"/>
                <w:szCs w:val="21"/>
                <w:shd w:val="clear" w:color="auto" w:fill="FFFFFF"/>
                <w:lang w:val="en-US" w:eastAsia="zh-CN"/>
              </w:rPr>
              <w:t>0</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hint="eastAsia" w:ascii="仿宋" w:hAnsi="仿宋" w:eastAsia="仿宋"/>
          <w:lang w:eastAsia="zh-CN"/>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pPr>
      <w:r>
        <w:rPr>
          <w:rFonts w:hint="eastAsia" w:ascii="仿宋" w:hAnsi="仿宋" w:eastAsia="仿宋"/>
          <w:lang w:val="en-US" w:eastAsia="zh-CN"/>
        </w:rPr>
        <w:t>3.2.1本期产品净值走势图</w:t>
      </w:r>
    </w:p>
    <w:p>
      <w:pPr>
        <w:spacing w:before="156" w:beforeLines="50" w:line="240" w:lineRule="auto"/>
      </w:pPr>
      <w:r>
        <w:drawing>
          <wp:inline distT="0" distB="0" distL="114300" distR="114300">
            <wp:extent cx="4733925" cy="2239010"/>
            <wp:effectExtent l="4445" t="5080" r="5080" b="2286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9</w:t>
            </w:r>
            <w:r>
              <w:rPr>
                <w:rFonts w:hint="eastAsia" w:ascii="仿宋" w:hAnsi="仿宋" w:eastAsia="仿宋"/>
              </w:rPr>
              <w:t>-1</w:t>
            </w:r>
            <w:r>
              <w:rPr>
                <w:rFonts w:hint="eastAsia" w:ascii="仿宋" w:hAnsi="仿宋" w:eastAsia="仿宋"/>
                <w:lang w:val="en-US" w:eastAsia="zh-CN"/>
              </w:rPr>
              <w:t>4</w:t>
            </w:r>
            <w:r>
              <w:rPr>
                <w:rFonts w:hint="eastAsia" w:ascii="仿宋" w:hAnsi="仿宋" w:eastAsia="仿宋"/>
              </w:rPr>
              <w:t>至2022-12-31）</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0.80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3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0.80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37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800600" cy="2847340"/>
            <wp:effectExtent l="4445" t="4445" r="14605"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w:t>
      </w:r>
      <w:r>
        <w:rPr>
          <w:rFonts w:hint="eastAsia" w:ascii="仿宋" w:hAnsi="仿宋" w:eastAsia="仿宋"/>
          <w:color w:val="000000"/>
          <w:szCs w:val="21"/>
          <w:lang w:val="en-US" w:eastAsia="zh-CN"/>
        </w:rPr>
        <w:t>2</w:t>
      </w:r>
      <w:r>
        <w:rPr>
          <w:rFonts w:hint="eastAsia" w:ascii="仿宋" w:hAnsi="仿宋" w:eastAsia="仿宋"/>
          <w:color w:val="000000"/>
          <w:szCs w:val="21"/>
        </w:rPr>
        <w:t>年</w:t>
      </w:r>
      <w:r>
        <w:rPr>
          <w:rFonts w:hint="eastAsia" w:ascii="仿宋" w:hAnsi="仿宋" w:eastAsia="仿宋"/>
          <w:color w:val="000000"/>
          <w:szCs w:val="21"/>
          <w:lang w:val="en-US" w:eastAsia="zh-CN"/>
        </w:rPr>
        <w:t>9</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95</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08</w:t>
      </w:r>
      <w:r>
        <w:rPr>
          <w:rFonts w:hint="eastAsia" w:ascii="仿宋" w:hAnsi="仿宋" w:eastAsia="仿宋"/>
          <w:szCs w:val="21"/>
          <w:shd w:val="clear" w:color="auto" w:fill="FFFFFF"/>
          <w:lang w:val="en-US" w:eastAsia="zh-CN"/>
        </w:rPr>
        <w:t>0</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s="仿宋"/>
          <w:i w:val="0"/>
          <w:color w:val="000000"/>
          <w:kern w:val="0"/>
          <w:sz w:val="22"/>
          <w:szCs w:val="22"/>
          <w:u w:val="none"/>
          <w:lang w:val="en-US" w:eastAsia="zh-CN" w:bidi="ar"/>
        </w:rPr>
        <w:t>0.80</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7470"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0" w:type="dxa"/>
          <w:bottom w:w="0" w:type="dxa"/>
          <w:right w:w="0" w:type="dxa"/>
        </w:tblCellMar>
      </w:tblPr>
      <w:tblGrid>
        <w:gridCol w:w="1080"/>
        <w:gridCol w:w="2415"/>
        <w:gridCol w:w="2220"/>
        <w:gridCol w:w="175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525" w:hRule="atLeast"/>
          <w:jc w:val="center"/>
        </w:trPr>
        <w:tc>
          <w:tcPr>
            <w:tcW w:w="108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序号</w:t>
            </w:r>
          </w:p>
        </w:tc>
        <w:tc>
          <w:tcPr>
            <w:tcW w:w="241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项目</w:t>
            </w:r>
          </w:p>
        </w:tc>
        <w:tc>
          <w:tcPr>
            <w:tcW w:w="2220"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金额(元)</w:t>
            </w:r>
          </w:p>
        </w:tc>
        <w:tc>
          <w:tcPr>
            <w:tcW w:w="175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w:t>
            </w:r>
          </w:p>
        </w:tc>
        <w:tc>
          <w:tcPr>
            <w:tcW w:w="2415"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方正富邦稳健2号计划</w:t>
            </w:r>
          </w:p>
        </w:tc>
        <w:tc>
          <w:tcPr>
            <w:tcW w:w="2220"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195,729,101.21</w:t>
            </w:r>
          </w:p>
        </w:tc>
        <w:tc>
          <w:tcPr>
            <w:tcW w:w="1755"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default" w:ascii="仿宋" w:hAnsi="仿宋" w:eastAsia="仿宋" w:cs="仿宋"/>
                <w:i w:val="0"/>
                <w:color w:val="auto"/>
                <w:sz w:val="21"/>
                <w:szCs w:val="21"/>
                <w:u w:val="none"/>
                <w:lang w:val="en-US"/>
              </w:rPr>
            </w:pPr>
            <w:r>
              <w:rPr>
                <w:rFonts w:hint="eastAsia" w:ascii="仿宋" w:hAnsi="仿宋" w:eastAsia="仿宋" w:cs="仿宋"/>
                <w:i w:val="0"/>
                <w:color w:val="000000"/>
                <w:kern w:val="0"/>
                <w:sz w:val="21"/>
                <w:szCs w:val="21"/>
                <w:u w:val="none"/>
                <w:lang w:val="en-US" w:eastAsia="zh-CN" w:bidi="ar"/>
              </w:rPr>
              <w:t xml:space="preserve">100.0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jc w:val="center"/>
              <w:rPr>
                <w:rFonts w:hint="eastAsia" w:ascii="仿宋" w:hAnsi="仿宋" w:eastAsia="仿宋" w:cs="仿宋"/>
                <w:i w:val="0"/>
                <w:color w:val="auto"/>
                <w:sz w:val="21"/>
                <w:szCs w:val="21"/>
                <w:u w:val="none"/>
                <w:lang w:val="en-US" w:eastAsia="zh-CN"/>
              </w:rPr>
            </w:pP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合计</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195,729,101.21</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95,729,101.2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s="仿宋"/>
                <w:i w:val="0"/>
                <w:color w:val="auto"/>
                <w:kern w:val="0"/>
                <w:sz w:val="21"/>
                <w:szCs w:val="21"/>
                <w:u w:val="none"/>
                <w:lang w:val="en-US" w:eastAsia="zh-CN" w:bidi="ar"/>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default" w:ascii="仿宋" w:hAnsi="仿宋" w:eastAsia="仿宋" w:cs="仿宋"/>
                <w:i w:val="0"/>
                <w:color w:val="auto"/>
                <w:kern w:val="0"/>
                <w:sz w:val="21"/>
                <w:szCs w:val="21"/>
                <w:u w:val="none"/>
                <w:lang w:val="en-US" w:eastAsia="zh-CN" w:bidi="ar"/>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5,729,101.2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83,443,680.1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3.7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994,866.1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45,069.4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1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945,485.5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5,729,101.2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资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509,163.7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9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工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298,852.6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7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2国开03</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514,586.8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340,325.6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281,938.9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997,995.9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附息国债18</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893,648.8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黔西南</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562,650.0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367,562.0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安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256,018.4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2,022,743.2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8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2年</w:t>
      </w:r>
      <w:r>
        <w:rPr>
          <w:rFonts w:hint="eastAsia" w:ascii="仿宋" w:hAnsi="仿宋" w:eastAsia="仿宋"/>
          <w:color w:val="000000"/>
          <w:szCs w:val="21"/>
          <w:lang w:val="en-US" w:eastAsia="zh-CN"/>
        </w:rPr>
        <w:t>3</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bookmarkStart w:id="2" w:name="_GoBack"/>
      <w:bookmarkEnd w:id="2"/>
    </w:p>
    <w:p>
      <w:pPr>
        <w:spacing w:line="360" w:lineRule="auto"/>
        <w:jc w:val="right"/>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0"/>
  <w:bordersDoNotSurroundFooter w:val="0"/>
  <w:documentProtection w:edit="readOnly" w:enforcement="1" w:cryptProviderType="rsaFull" w:cryptAlgorithmClass="hash" w:cryptAlgorithmType="typeAny" w:cryptAlgorithmSid="4" w:cryptSpinCount="0" w:hash="BQIW8E6PLHRdpS0aynwZILqRhc0=" w:salt="6vwaZRUv1jFADpcHonQ2mg=="/>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2D0AE3"/>
    <w:rsid w:val="074F5870"/>
    <w:rsid w:val="077D1837"/>
    <w:rsid w:val="08F1545E"/>
    <w:rsid w:val="0B024CDF"/>
    <w:rsid w:val="0C1169C9"/>
    <w:rsid w:val="0FB20441"/>
    <w:rsid w:val="109E69E3"/>
    <w:rsid w:val="134F5BC1"/>
    <w:rsid w:val="14A17047"/>
    <w:rsid w:val="14E74041"/>
    <w:rsid w:val="153D2966"/>
    <w:rsid w:val="16C276CC"/>
    <w:rsid w:val="188B46A5"/>
    <w:rsid w:val="18B13E75"/>
    <w:rsid w:val="195F6954"/>
    <w:rsid w:val="1B744D95"/>
    <w:rsid w:val="1C311D75"/>
    <w:rsid w:val="1CB21E1F"/>
    <w:rsid w:val="1E6C25F6"/>
    <w:rsid w:val="214B33FF"/>
    <w:rsid w:val="23D44BC8"/>
    <w:rsid w:val="28137BE9"/>
    <w:rsid w:val="2AA204DB"/>
    <w:rsid w:val="2C320D94"/>
    <w:rsid w:val="2FCD2C4F"/>
    <w:rsid w:val="30C814A8"/>
    <w:rsid w:val="38721494"/>
    <w:rsid w:val="394F4B22"/>
    <w:rsid w:val="3D305393"/>
    <w:rsid w:val="3EB35496"/>
    <w:rsid w:val="3F524561"/>
    <w:rsid w:val="3FEA0A69"/>
    <w:rsid w:val="4218718A"/>
    <w:rsid w:val="43D35238"/>
    <w:rsid w:val="46776F3C"/>
    <w:rsid w:val="47B11009"/>
    <w:rsid w:val="4A632761"/>
    <w:rsid w:val="4ADF197E"/>
    <w:rsid w:val="4C8926F7"/>
    <w:rsid w:val="4D1108E2"/>
    <w:rsid w:val="4EE378EB"/>
    <w:rsid w:val="4F1B5360"/>
    <w:rsid w:val="50330F62"/>
    <w:rsid w:val="50D46540"/>
    <w:rsid w:val="550D61F7"/>
    <w:rsid w:val="55413388"/>
    <w:rsid w:val="562B2EA0"/>
    <w:rsid w:val="56624514"/>
    <w:rsid w:val="57FE5038"/>
    <w:rsid w:val="58DF7C14"/>
    <w:rsid w:val="58FB60E0"/>
    <w:rsid w:val="598E4C5E"/>
    <w:rsid w:val="5E660FCE"/>
    <w:rsid w:val="606E71E9"/>
    <w:rsid w:val="61FB6C11"/>
    <w:rsid w:val="64F431AF"/>
    <w:rsid w:val="673B4350"/>
    <w:rsid w:val="67843E9C"/>
    <w:rsid w:val="67855A67"/>
    <w:rsid w:val="67DF73FA"/>
    <w:rsid w:val="69103C58"/>
    <w:rsid w:val="692A41F0"/>
    <w:rsid w:val="6C7928C7"/>
    <w:rsid w:val="6E9B0AE5"/>
    <w:rsid w:val="6ED43481"/>
    <w:rsid w:val="6FDA1E6E"/>
    <w:rsid w:val="705B15C4"/>
    <w:rsid w:val="72B166F7"/>
    <w:rsid w:val="76D405E8"/>
    <w:rsid w:val="781922B4"/>
    <w:rsid w:val="78F3167F"/>
    <w:rsid w:val="792C01F6"/>
    <w:rsid w:val="7D372BE3"/>
    <w:rsid w:val="7E516B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450;&#26399;&#25253;&#21578;\&#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450;&#26399;&#25253;&#21578;\&#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全年'!$A$257:$A$365</c:f>
              <c:numCache>
                <c:formatCode>yyyy/m/d</c:formatCode>
                <c:ptCount val="109"/>
                <c:pt idx="0" c:formatCode="yyyy/m/d">
                  <c:v>44818</c:v>
                </c:pt>
                <c:pt idx="1" c:formatCode="yyyy/m/d">
                  <c:v>44819</c:v>
                </c:pt>
                <c:pt idx="2" c:formatCode="yyyy/m/d">
                  <c:v>44820</c:v>
                </c:pt>
                <c:pt idx="3" c:formatCode="yyyy/m/d">
                  <c:v>44821</c:v>
                </c:pt>
                <c:pt idx="4" c:formatCode="yyyy/m/d">
                  <c:v>44822</c:v>
                </c:pt>
                <c:pt idx="5" c:formatCode="yyyy/m/d">
                  <c:v>44823</c:v>
                </c:pt>
                <c:pt idx="6" c:formatCode="yyyy/m/d">
                  <c:v>44824</c:v>
                </c:pt>
                <c:pt idx="7" c:formatCode="yyyy/m/d">
                  <c:v>44825</c:v>
                </c:pt>
                <c:pt idx="8" c:formatCode="yyyy/m/d">
                  <c:v>44826</c:v>
                </c:pt>
                <c:pt idx="9" c:formatCode="yyyy/m/d">
                  <c:v>44827</c:v>
                </c:pt>
                <c:pt idx="10" c:formatCode="yyyy/m/d">
                  <c:v>44828</c:v>
                </c:pt>
                <c:pt idx="11" c:formatCode="yyyy/m/d">
                  <c:v>44829</c:v>
                </c:pt>
                <c:pt idx="12" c:formatCode="yyyy/m/d">
                  <c:v>44830</c:v>
                </c:pt>
                <c:pt idx="13" c:formatCode="yyyy/m/d">
                  <c:v>44831</c:v>
                </c:pt>
                <c:pt idx="14" c:formatCode="yyyy/m/d">
                  <c:v>44832</c:v>
                </c:pt>
                <c:pt idx="15" c:formatCode="yyyy/m/d">
                  <c:v>44833</c:v>
                </c:pt>
                <c:pt idx="16" c:formatCode="yyyy/m/d">
                  <c:v>44834</c:v>
                </c:pt>
                <c:pt idx="17" c:formatCode="yyyy/m/d">
                  <c:v>44835</c:v>
                </c:pt>
                <c:pt idx="18" c:formatCode="yyyy/m/d">
                  <c:v>44836</c:v>
                </c:pt>
                <c:pt idx="19" c:formatCode="yyyy/m/d">
                  <c:v>44837</c:v>
                </c:pt>
                <c:pt idx="20" c:formatCode="yyyy/m/d">
                  <c:v>44838</c:v>
                </c:pt>
                <c:pt idx="21" c:formatCode="yyyy/m/d">
                  <c:v>44839</c:v>
                </c:pt>
                <c:pt idx="22" c:formatCode="yyyy/m/d">
                  <c:v>44840</c:v>
                </c:pt>
                <c:pt idx="23" c:formatCode="yyyy/m/d">
                  <c:v>44841</c:v>
                </c:pt>
                <c:pt idx="24" c:formatCode="yyyy/m/d">
                  <c:v>44842</c:v>
                </c:pt>
                <c:pt idx="25" c:formatCode="yyyy/m/d">
                  <c:v>44843</c:v>
                </c:pt>
                <c:pt idx="26" c:formatCode="yyyy/m/d">
                  <c:v>44844</c:v>
                </c:pt>
                <c:pt idx="27" c:formatCode="yyyy/m/d">
                  <c:v>44845</c:v>
                </c:pt>
                <c:pt idx="28" c:formatCode="yyyy/m/d">
                  <c:v>44846</c:v>
                </c:pt>
                <c:pt idx="29" c:formatCode="yyyy/m/d">
                  <c:v>44847</c:v>
                </c:pt>
                <c:pt idx="30" c:formatCode="yyyy/m/d">
                  <c:v>44848</c:v>
                </c:pt>
                <c:pt idx="31" c:formatCode="yyyy/m/d">
                  <c:v>44849</c:v>
                </c:pt>
                <c:pt idx="32" c:formatCode="yyyy/m/d">
                  <c:v>44850</c:v>
                </c:pt>
                <c:pt idx="33" c:formatCode="yyyy/m/d">
                  <c:v>44851</c:v>
                </c:pt>
                <c:pt idx="34" c:formatCode="yyyy/m/d">
                  <c:v>44852</c:v>
                </c:pt>
                <c:pt idx="35" c:formatCode="yyyy/m/d">
                  <c:v>44853</c:v>
                </c:pt>
                <c:pt idx="36" c:formatCode="yyyy/m/d">
                  <c:v>44854</c:v>
                </c:pt>
                <c:pt idx="37" c:formatCode="yyyy/m/d">
                  <c:v>44855</c:v>
                </c:pt>
                <c:pt idx="38" c:formatCode="yyyy/m/d">
                  <c:v>44856</c:v>
                </c:pt>
                <c:pt idx="39" c:formatCode="yyyy/m/d">
                  <c:v>44857</c:v>
                </c:pt>
                <c:pt idx="40" c:formatCode="yyyy/m/d">
                  <c:v>44858</c:v>
                </c:pt>
                <c:pt idx="41" c:formatCode="yyyy/m/d">
                  <c:v>44859</c:v>
                </c:pt>
                <c:pt idx="42" c:formatCode="yyyy/m/d">
                  <c:v>44860</c:v>
                </c:pt>
                <c:pt idx="43" c:formatCode="yyyy/m/d">
                  <c:v>44861</c:v>
                </c:pt>
                <c:pt idx="44" c:formatCode="yyyy/m/d">
                  <c:v>44862</c:v>
                </c:pt>
                <c:pt idx="45" c:formatCode="yyyy/m/d">
                  <c:v>44863</c:v>
                </c:pt>
                <c:pt idx="46" c:formatCode="yyyy/m/d">
                  <c:v>44864</c:v>
                </c:pt>
                <c:pt idx="47" c:formatCode="yyyy/m/d">
                  <c:v>44865</c:v>
                </c:pt>
                <c:pt idx="48" c:formatCode="yyyy/m/d">
                  <c:v>44866</c:v>
                </c:pt>
                <c:pt idx="49" c:formatCode="yyyy/m/d">
                  <c:v>44867</c:v>
                </c:pt>
                <c:pt idx="50" c:formatCode="yyyy/m/d">
                  <c:v>44868</c:v>
                </c:pt>
                <c:pt idx="51" c:formatCode="yyyy/m/d">
                  <c:v>44869</c:v>
                </c:pt>
                <c:pt idx="52" c:formatCode="yyyy/m/d">
                  <c:v>44870</c:v>
                </c:pt>
                <c:pt idx="53" c:formatCode="yyyy/m/d">
                  <c:v>44871</c:v>
                </c:pt>
                <c:pt idx="54" c:formatCode="yyyy/m/d">
                  <c:v>44872</c:v>
                </c:pt>
                <c:pt idx="55" c:formatCode="yyyy/m/d">
                  <c:v>44873</c:v>
                </c:pt>
                <c:pt idx="56" c:formatCode="yyyy/m/d">
                  <c:v>44874</c:v>
                </c:pt>
                <c:pt idx="57" c:formatCode="yyyy/m/d">
                  <c:v>44875</c:v>
                </c:pt>
                <c:pt idx="58" c:formatCode="yyyy/m/d">
                  <c:v>44876</c:v>
                </c:pt>
                <c:pt idx="59" c:formatCode="yyyy/m/d">
                  <c:v>44877</c:v>
                </c:pt>
                <c:pt idx="60" c:formatCode="yyyy/m/d">
                  <c:v>44878</c:v>
                </c:pt>
                <c:pt idx="61" c:formatCode="yyyy/m/d">
                  <c:v>44879</c:v>
                </c:pt>
                <c:pt idx="62" c:formatCode="yyyy/m/d">
                  <c:v>44880</c:v>
                </c:pt>
                <c:pt idx="63" c:formatCode="yyyy/m/d">
                  <c:v>44881</c:v>
                </c:pt>
                <c:pt idx="64" c:formatCode="yyyy/m/d">
                  <c:v>44882</c:v>
                </c:pt>
                <c:pt idx="65" c:formatCode="yyyy/m/d">
                  <c:v>44883</c:v>
                </c:pt>
                <c:pt idx="66" c:formatCode="yyyy/m/d">
                  <c:v>44884</c:v>
                </c:pt>
                <c:pt idx="67" c:formatCode="yyyy/m/d">
                  <c:v>44885</c:v>
                </c:pt>
                <c:pt idx="68" c:formatCode="yyyy/m/d">
                  <c:v>44886</c:v>
                </c:pt>
                <c:pt idx="69" c:formatCode="yyyy/m/d">
                  <c:v>44887</c:v>
                </c:pt>
                <c:pt idx="70" c:formatCode="yyyy/m/d">
                  <c:v>44888</c:v>
                </c:pt>
                <c:pt idx="71" c:formatCode="yyyy/m/d">
                  <c:v>44889</c:v>
                </c:pt>
                <c:pt idx="72" c:formatCode="yyyy/m/d">
                  <c:v>44890</c:v>
                </c:pt>
                <c:pt idx="73" c:formatCode="yyyy/m/d">
                  <c:v>44891</c:v>
                </c:pt>
                <c:pt idx="74" c:formatCode="yyyy/m/d">
                  <c:v>44892</c:v>
                </c:pt>
                <c:pt idx="75" c:formatCode="yyyy/m/d">
                  <c:v>44893</c:v>
                </c:pt>
                <c:pt idx="76" c:formatCode="yyyy/m/d">
                  <c:v>44894</c:v>
                </c:pt>
                <c:pt idx="77" c:formatCode="yyyy/m/d">
                  <c:v>44895</c:v>
                </c:pt>
                <c:pt idx="78" c:formatCode="yyyy/m/d">
                  <c:v>44896</c:v>
                </c:pt>
                <c:pt idx="79" c:formatCode="yyyy/m/d">
                  <c:v>44897</c:v>
                </c:pt>
                <c:pt idx="80" c:formatCode="yyyy/m/d">
                  <c:v>44898</c:v>
                </c:pt>
                <c:pt idx="81" c:formatCode="yyyy/m/d">
                  <c:v>44899</c:v>
                </c:pt>
                <c:pt idx="82" c:formatCode="yyyy/m/d">
                  <c:v>44900</c:v>
                </c:pt>
                <c:pt idx="83" c:formatCode="yyyy/m/d">
                  <c:v>44901</c:v>
                </c:pt>
                <c:pt idx="84" c:formatCode="yyyy/m/d">
                  <c:v>44902</c:v>
                </c:pt>
                <c:pt idx="85" c:formatCode="yyyy/m/d">
                  <c:v>44903</c:v>
                </c:pt>
                <c:pt idx="86" c:formatCode="yyyy/m/d">
                  <c:v>44904</c:v>
                </c:pt>
                <c:pt idx="87" c:formatCode="yyyy/m/d">
                  <c:v>44905</c:v>
                </c:pt>
                <c:pt idx="88" c:formatCode="yyyy/m/d">
                  <c:v>44906</c:v>
                </c:pt>
                <c:pt idx="89" c:formatCode="yyyy/m/d">
                  <c:v>44907</c:v>
                </c:pt>
                <c:pt idx="90" c:formatCode="yyyy/m/d">
                  <c:v>44908</c:v>
                </c:pt>
                <c:pt idx="91" c:formatCode="yyyy/m/d">
                  <c:v>44909</c:v>
                </c:pt>
                <c:pt idx="92" c:formatCode="yyyy/m/d">
                  <c:v>44910</c:v>
                </c:pt>
                <c:pt idx="93" c:formatCode="yyyy/m/d">
                  <c:v>44911</c:v>
                </c:pt>
                <c:pt idx="94" c:formatCode="yyyy/m/d">
                  <c:v>44912</c:v>
                </c:pt>
                <c:pt idx="95" c:formatCode="yyyy/m/d">
                  <c:v>44913</c:v>
                </c:pt>
                <c:pt idx="96" c:formatCode="yyyy/m/d">
                  <c:v>44914</c:v>
                </c:pt>
                <c:pt idx="97" c:formatCode="yyyy/m/d">
                  <c:v>44915</c:v>
                </c:pt>
                <c:pt idx="98" c:formatCode="yyyy/m/d">
                  <c:v>44916</c:v>
                </c:pt>
                <c:pt idx="99" c:formatCode="yyyy/m/d">
                  <c:v>44917</c:v>
                </c:pt>
                <c:pt idx="100" c:formatCode="yyyy/m/d">
                  <c:v>44918</c:v>
                </c:pt>
                <c:pt idx="101" c:formatCode="yyyy/m/d">
                  <c:v>44919</c:v>
                </c:pt>
                <c:pt idx="102" c:formatCode="yyyy/m/d">
                  <c:v>44920</c:v>
                </c:pt>
                <c:pt idx="103" c:formatCode="yyyy/m/d">
                  <c:v>44921</c:v>
                </c:pt>
                <c:pt idx="104" c:formatCode="yyyy/m/d">
                  <c:v>44922</c:v>
                </c:pt>
                <c:pt idx="105" c:formatCode="yyyy/m/d">
                  <c:v>44923</c:v>
                </c:pt>
                <c:pt idx="106" c:formatCode="yyyy/m/d">
                  <c:v>44924</c:v>
                </c:pt>
                <c:pt idx="107" c:formatCode="yyyy/m/d">
                  <c:v>44925</c:v>
                </c:pt>
                <c:pt idx="108" c:formatCode="yyyy/m/d">
                  <c:v>44926</c:v>
                </c:pt>
              </c:numCache>
            </c:numRef>
          </c:cat>
          <c:val>
            <c:numRef>
              <c:f>'[走势图-年报.xlsx]全年'!$B$257:$B$364</c:f>
              <c:numCache>
                <c:formatCode>General</c:formatCode>
                <c:ptCount val="108"/>
                <c:pt idx="0">
                  <c:v>0.9998</c:v>
                </c:pt>
                <c:pt idx="1">
                  <c:v>1</c:v>
                </c:pt>
                <c:pt idx="2">
                  <c:v>1.0002</c:v>
                </c:pt>
                <c:pt idx="3">
                  <c:v>1.0002</c:v>
                </c:pt>
                <c:pt idx="4">
                  <c:v>1.0002</c:v>
                </c:pt>
                <c:pt idx="5">
                  <c:v>1.0009</c:v>
                </c:pt>
                <c:pt idx="6">
                  <c:v>1.0009</c:v>
                </c:pt>
                <c:pt idx="7">
                  <c:v>1.0012</c:v>
                </c:pt>
                <c:pt idx="8">
                  <c:v>1.0014</c:v>
                </c:pt>
                <c:pt idx="9">
                  <c:v>1.0021</c:v>
                </c:pt>
                <c:pt idx="10">
                  <c:v>1.0021</c:v>
                </c:pt>
                <c:pt idx="11">
                  <c:v>1.0021</c:v>
                </c:pt>
                <c:pt idx="12">
                  <c:v>1.0025</c:v>
                </c:pt>
                <c:pt idx="13">
                  <c:v>1.0025</c:v>
                </c:pt>
                <c:pt idx="14">
                  <c:v>1.0032</c:v>
                </c:pt>
                <c:pt idx="15">
                  <c:v>1.0027</c:v>
                </c:pt>
                <c:pt idx="16">
                  <c:v>1.0027</c:v>
                </c:pt>
                <c:pt idx="17">
                  <c:v>1.0027</c:v>
                </c:pt>
                <c:pt idx="18">
                  <c:v>1.0027</c:v>
                </c:pt>
                <c:pt idx="19">
                  <c:v>1.0027</c:v>
                </c:pt>
                <c:pt idx="20">
                  <c:v>1.0027</c:v>
                </c:pt>
                <c:pt idx="21">
                  <c:v>1.0026</c:v>
                </c:pt>
                <c:pt idx="22">
                  <c:v>1.0026</c:v>
                </c:pt>
                <c:pt idx="23">
                  <c:v>1.0026</c:v>
                </c:pt>
                <c:pt idx="24">
                  <c:v>1.0026</c:v>
                </c:pt>
                <c:pt idx="25">
                  <c:v>1.0026</c:v>
                </c:pt>
                <c:pt idx="26">
                  <c:v>1.0051</c:v>
                </c:pt>
                <c:pt idx="27">
                  <c:v>1.0048</c:v>
                </c:pt>
                <c:pt idx="28">
                  <c:v>1.0051</c:v>
                </c:pt>
                <c:pt idx="29">
                  <c:v>1.0053</c:v>
                </c:pt>
                <c:pt idx="30">
                  <c:v>1.0052</c:v>
                </c:pt>
                <c:pt idx="31">
                  <c:v>1.0052</c:v>
                </c:pt>
                <c:pt idx="32">
                  <c:v>1.0052</c:v>
                </c:pt>
                <c:pt idx="33">
                  <c:v>1.0059</c:v>
                </c:pt>
                <c:pt idx="34">
                  <c:v>1.0061</c:v>
                </c:pt>
                <c:pt idx="35">
                  <c:v>1.0065</c:v>
                </c:pt>
                <c:pt idx="36">
                  <c:v>1.0067</c:v>
                </c:pt>
                <c:pt idx="37">
                  <c:v>1.0069</c:v>
                </c:pt>
                <c:pt idx="38">
                  <c:v>1.0069</c:v>
                </c:pt>
                <c:pt idx="39">
                  <c:v>1.0069</c:v>
                </c:pt>
                <c:pt idx="40">
                  <c:v>1.0076</c:v>
                </c:pt>
                <c:pt idx="41">
                  <c:v>1.0075</c:v>
                </c:pt>
                <c:pt idx="42">
                  <c:v>1.0077</c:v>
                </c:pt>
                <c:pt idx="43">
                  <c:v>1.0079</c:v>
                </c:pt>
                <c:pt idx="44">
                  <c:v>1.0082</c:v>
                </c:pt>
                <c:pt idx="45">
                  <c:v>1.0082</c:v>
                </c:pt>
                <c:pt idx="46">
                  <c:v>1.0082</c:v>
                </c:pt>
                <c:pt idx="47">
                  <c:v>1.0089</c:v>
                </c:pt>
                <c:pt idx="48">
                  <c:v>1.0091</c:v>
                </c:pt>
                <c:pt idx="49">
                  <c:v>1.0092</c:v>
                </c:pt>
                <c:pt idx="50">
                  <c:v>1.0094</c:v>
                </c:pt>
                <c:pt idx="51">
                  <c:v>1.0094</c:v>
                </c:pt>
                <c:pt idx="52">
                  <c:v>1.0094</c:v>
                </c:pt>
                <c:pt idx="53">
                  <c:v>1.0094</c:v>
                </c:pt>
                <c:pt idx="54">
                  <c:v>1.0098</c:v>
                </c:pt>
                <c:pt idx="55">
                  <c:v>1.0099</c:v>
                </c:pt>
                <c:pt idx="56">
                  <c:v>1.0084</c:v>
                </c:pt>
                <c:pt idx="57">
                  <c:v>1.0084</c:v>
                </c:pt>
                <c:pt idx="58">
                  <c:v>1.0081</c:v>
                </c:pt>
                <c:pt idx="59">
                  <c:v>1.008</c:v>
                </c:pt>
                <c:pt idx="60">
                  <c:v>1.008</c:v>
                </c:pt>
                <c:pt idx="61">
                  <c:v>1.0074</c:v>
                </c:pt>
                <c:pt idx="62">
                  <c:v>1.0069</c:v>
                </c:pt>
                <c:pt idx="63">
                  <c:v>1.0062</c:v>
                </c:pt>
                <c:pt idx="64">
                  <c:v>1.0059</c:v>
                </c:pt>
                <c:pt idx="65">
                  <c:v>1.0055</c:v>
                </c:pt>
                <c:pt idx="66">
                  <c:v>1.0055</c:v>
                </c:pt>
                <c:pt idx="67">
                  <c:v>1.0055</c:v>
                </c:pt>
                <c:pt idx="68">
                  <c:v>1.0061</c:v>
                </c:pt>
                <c:pt idx="69">
                  <c:v>1.0063</c:v>
                </c:pt>
                <c:pt idx="70">
                  <c:v>1.0065</c:v>
                </c:pt>
                <c:pt idx="71">
                  <c:v>1.007</c:v>
                </c:pt>
                <c:pt idx="72">
                  <c:v>1.0042</c:v>
                </c:pt>
                <c:pt idx="73">
                  <c:v>1.0042</c:v>
                </c:pt>
                <c:pt idx="74">
                  <c:v>1.0042</c:v>
                </c:pt>
                <c:pt idx="75">
                  <c:v>1.0045</c:v>
                </c:pt>
                <c:pt idx="76">
                  <c:v>1.004</c:v>
                </c:pt>
                <c:pt idx="77">
                  <c:v>1.0037</c:v>
                </c:pt>
                <c:pt idx="78">
                  <c:v>1.0035</c:v>
                </c:pt>
                <c:pt idx="79">
                  <c:v>1.0034</c:v>
                </c:pt>
                <c:pt idx="80">
                  <c:v>1.0033</c:v>
                </c:pt>
                <c:pt idx="81">
                  <c:v>1.0033</c:v>
                </c:pt>
                <c:pt idx="82">
                  <c:v>1.0037</c:v>
                </c:pt>
                <c:pt idx="83">
                  <c:v>1.0034</c:v>
                </c:pt>
                <c:pt idx="84">
                  <c:v>1.003</c:v>
                </c:pt>
                <c:pt idx="85">
                  <c:v>1.0026</c:v>
                </c:pt>
                <c:pt idx="86">
                  <c:v>1.0026</c:v>
                </c:pt>
                <c:pt idx="87">
                  <c:v>1.0026</c:v>
                </c:pt>
                <c:pt idx="88">
                  <c:v>1.0026</c:v>
                </c:pt>
                <c:pt idx="89">
                  <c:v>1.0028</c:v>
                </c:pt>
                <c:pt idx="90">
                  <c:v>1.001</c:v>
                </c:pt>
                <c:pt idx="91">
                  <c:v>1.0006</c:v>
                </c:pt>
                <c:pt idx="92">
                  <c:v>1.0011</c:v>
                </c:pt>
                <c:pt idx="93">
                  <c:v>1.0009</c:v>
                </c:pt>
                <c:pt idx="94">
                  <c:v>1.0009</c:v>
                </c:pt>
                <c:pt idx="95">
                  <c:v>1.0009</c:v>
                </c:pt>
                <c:pt idx="96">
                  <c:v>1.0049</c:v>
                </c:pt>
                <c:pt idx="97">
                  <c:v>1.0052</c:v>
                </c:pt>
                <c:pt idx="98">
                  <c:v>1.0052</c:v>
                </c:pt>
                <c:pt idx="99">
                  <c:v>1.0056</c:v>
                </c:pt>
                <c:pt idx="100">
                  <c:v>1.0061</c:v>
                </c:pt>
                <c:pt idx="101">
                  <c:v>1.0061</c:v>
                </c:pt>
                <c:pt idx="102">
                  <c:v>1.0061</c:v>
                </c:pt>
                <c:pt idx="103">
                  <c:v>1.0069</c:v>
                </c:pt>
                <c:pt idx="104">
                  <c:v>1.0068</c:v>
                </c:pt>
                <c:pt idx="105">
                  <c:v>1.007</c:v>
                </c:pt>
                <c:pt idx="106">
                  <c:v>1.0074</c:v>
                </c:pt>
                <c:pt idx="107">
                  <c:v>1.0079</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ax val="44926"/>
          <c:min val="44562"/>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28"/>
        <c:maj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majorUnit val="0.01"/>
        <c:minorUnit val="0.005"/>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全年'!$A$257:$A$365</c:f>
              <c:numCache>
                <c:formatCode>yyyy/m/d</c:formatCode>
                <c:ptCount val="109"/>
                <c:pt idx="0" c:formatCode="yyyy/m/d">
                  <c:v>44818</c:v>
                </c:pt>
                <c:pt idx="1" c:formatCode="yyyy/m/d">
                  <c:v>44819</c:v>
                </c:pt>
                <c:pt idx="2" c:formatCode="yyyy/m/d">
                  <c:v>44820</c:v>
                </c:pt>
                <c:pt idx="3" c:formatCode="yyyy/m/d">
                  <c:v>44821</c:v>
                </c:pt>
                <c:pt idx="4" c:formatCode="yyyy/m/d">
                  <c:v>44822</c:v>
                </c:pt>
                <c:pt idx="5" c:formatCode="yyyy/m/d">
                  <c:v>44823</c:v>
                </c:pt>
                <c:pt idx="6" c:formatCode="yyyy/m/d">
                  <c:v>44824</c:v>
                </c:pt>
                <c:pt idx="7" c:formatCode="yyyy/m/d">
                  <c:v>44825</c:v>
                </c:pt>
                <c:pt idx="8" c:formatCode="yyyy/m/d">
                  <c:v>44826</c:v>
                </c:pt>
                <c:pt idx="9" c:formatCode="yyyy/m/d">
                  <c:v>44827</c:v>
                </c:pt>
                <c:pt idx="10" c:formatCode="yyyy/m/d">
                  <c:v>44828</c:v>
                </c:pt>
                <c:pt idx="11" c:formatCode="yyyy/m/d">
                  <c:v>44829</c:v>
                </c:pt>
                <c:pt idx="12" c:formatCode="yyyy/m/d">
                  <c:v>44830</c:v>
                </c:pt>
                <c:pt idx="13" c:formatCode="yyyy/m/d">
                  <c:v>44831</c:v>
                </c:pt>
                <c:pt idx="14" c:formatCode="yyyy/m/d">
                  <c:v>44832</c:v>
                </c:pt>
                <c:pt idx="15" c:formatCode="yyyy/m/d">
                  <c:v>44833</c:v>
                </c:pt>
                <c:pt idx="16" c:formatCode="yyyy/m/d">
                  <c:v>44834</c:v>
                </c:pt>
                <c:pt idx="17" c:formatCode="yyyy/m/d">
                  <c:v>44835</c:v>
                </c:pt>
                <c:pt idx="18" c:formatCode="yyyy/m/d">
                  <c:v>44836</c:v>
                </c:pt>
                <c:pt idx="19" c:formatCode="yyyy/m/d">
                  <c:v>44837</c:v>
                </c:pt>
                <c:pt idx="20" c:formatCode="yyyy/m/d">
                  <c:v>44838</c:v>
                </c:pt>
                <c:pt idx="21" c:formatCode="yyyy/m/d">
                  <c:v>44839</c:v>
                </c:pt>
                <c:pt idx="22" c:formatCode="yyyy/m/d">
                  <c:v>44840</c:v>
                </c:pt>
                <c:pt idx="23" c:formatCode="yyyy/m/d">
                  <c:v>44841</c:v>
                </c:pt>
                <c:pt idx="24" c:formatCode="yyyy/m/d">
                  <c:v>44842</c:v>
                </c:pt>
                <c:pt idx="25" c:formatCode="yyyy/m/d">
                  <c:v>44843</c:v>
                </c:pt>
                <c:pt idx="26" c:formatCode="yyyy/m/d">
                  <c:v>44844</c:v>
                </c:pt>
                <c:pt idx="27" c:formatCode="yyyy/m/d">
                  <c:v>44845</c:v>
                </c:pt>
                <c:pt idx="28" c:formatCode="yyyy/m/d">
                  <c:v>44846</c:v>
                </c:pt>
                <c:pt idx="29" c:formatCode="yyyy/m/d">
                  <c:v>44847</c:v>
                </c:pt>
                <c:pt idx="30" c:formatCode="yyyy/m/d">
                  <c:v>44848</c:v>
                </c:pt>
                <c:pt idx="31" c:formatCode="yyyy/m/d">
                  <c:v>44849</c:v>
                </c:pt>
                <c:pt idx="32" c:formatCode="yyyy/m/d">
                  <c:v>44850</c:v>
                </c:pt>
                <c:pt idx="33" c:formatCode="yyyy/m/d">
                  <c:v>44851</c:v>
                </c:pt>
                <c:pt idx="34" c:formatCode="yyyy/m/d">
                  <c:v>44852</c:v>
                </c:pt>
                <c:pt idx="35" c:formatCode="yyyy/m/d">
                  <c:v>44853</c:v>
                </c:pt>
                <c:pt idx="36" c:formatCode="yyyy/m/d">
                  <c:v>44854</c:v>
                </c:pt>
                <c:pt idx="37" c:formatCode="yyyy/m/d">
                  <c:v>44855</c:v>
                </c:pt>
                <c:pt idx="38" c:formatCode="yyyy/m/d">
                  <c:v>44856</c:v>
                </c:pt>
                <c:pt idx="39" c:formatCode="yyyy/m/d">
                  <c:v>44857</c:v>
                </c:pt>
                <c:pt idx="40" c:formatCode="yyyy/m/d">
                  <c:v>44858</c:v>
                </c:pt>
                <c:pt idx="41" c:formatCode="yyyy/m/d">
                  <c:v>44859</c:v>
                </c:pt>
                <c:pt idx="42" c:formatCode="yyyy/m/d">
                  <c:v>44860</c:v>
                </c:pt>
                <c:pt idx="43" c:formatCode="yyyy/m/d">
                  <c:v>44861</c:v>
                </c:pt>
                <c:pt idx="44" c:formatCode="yyyy/m/d">
                  <c:v>44862</c:v>
                </c:pt>
                <c:pt idx="45" c:formatCode="yyyy/m/d">
                  <c:v>44863</c:v>
                </c:pt>
                <c:pt idx="46" c:formatCode="yyyy/m/d">
                  <c:v>44864</c:v>
                </c:pt>
                <c:pt idx="47" c:formatCode="yyyy/m/d">
                  <c:v>44865</c:v>
                </c:pt>
                <c:pt idx="48" c:formatCode="yyyy/m/d">
                  <c:v>44866</c:v>
                </c:pt>
                <c:pt idx="49" c:formatCode="yyyy/m/d">
                  <c:v>44867</c:v>
                </c:pt>
                <c:pt idx="50" c:formatCode="yyyy/m/d">
                  <c:v>44868</c:v>
                </c:pt>
                <c:pt idx="51" c:formatCode="yyyy/m/d">
                  <c:v>44869</c:v>
                </c:pt>
                <c:pt idx="52" c:formatCode="yyyy/m/d">
                  <c:v>44870</c:v>
                </c:pt>
                <c:pt idx="53" c:formatCode="yyyy/m/d">
                  <c:v>44871</c:v>
                </c:pt>
                <c:pt idx="54" c:formatCode="yyyy/m/d">
                  <c:v>44872</c:v>
                </c:pt>
                <c:pt idx="55" c:formatCode="yyyy/m/d">
                  <c:v>44873</c:v>
                </c:pt>
                <c:pt idx="56" c:formatCode="yyyy/m/d">
                  <c:v>44874</c:v>
                </c:pt>
                <c:pt idx="57" c:formatCode="yyyy/m/d">
                  <c:v>44875</c:v>
                </c:pt>
                <c:pt idx="58" c:formatCode="yyyy/m/d">
                  <c:v>44876</c:v>
                </c:pt>
                <c:pt idx="59" c:formatCode="yyyy/m/d">
                  <c:v>44877</c:v>
                </c:pt>
                <c:pt idx="60" c:formatCode="yyyy/m/d">
                  <c:v>44878</c:v>
                </c:pt>
                <c:pt idx="61" c:formatCode="yyyy/m/d">
                  <c:v>44879</c:v>
                </c:pt>
                <c:pt idx="62" c:formatCode="yyyy/m/d">
                  <c:v>44880</c:v>
                </c:pt>
                <c:pt idx="63" c:formatCode="yyyy/m/d">
                  <c:v>44881</c:v>
                </c:pt>
                <c:pt idx="64" c:formatCode="yyyy/m/d">
                  <c:v>44882</c:v>
                </c:pt>
                <c:pt idx="65" c:formatCode="yyyy/m/d">
                  <c:v>44883</c:v>
                </c:pt>
                <c:pt idx="66" c:formatCode="yyyy/m/d">
                  <c:v>44884</c:v>
                </c:pt>
                <c:pt idx="67" c:formatCode="yyyy/m/d">
                  <c:v>44885</c:v>
                </c:pt>
                <c:pt idx="68" c:formatCode="yyyy/m/d">
                  <c:v>44886</c:v>
                </c:pt>
                <c:pt idx="69" c:formatCode="yyyy/m/d">
                  <c:v>44887</c:v>
                </c:pt>
                <c:pt idx="70" c:formatCode="yyyy/m/d">
                  <c:v>44888</c:v>
                </c:pt>
                <c:pt idx="71" c:formatCode="yyyy/m/d">
                  <c:v>44889</c:v>
                </c:pt>
                <c:pt idx="72" c:formatCode="yyyy/m/d">
                  <c:v>44890</c:v>
                </c:pt>
                <c:pt idx="73" c:formatCode="yyyy/m/d">
                  <c:v>44891</c:v>
                </c:pt>
                <c:pt idx="74" c:formatCode="yyyy/m/d">
                  <c:v>44892</c:v>
                </c:pt>
                <c:pt idx="75" c:formatCode="yyyy/m/d">
                  <c:v>44893</c:v>
                </c:pt>
                <c:pt idx="76" c:formatCode="yyyy/m/d">
                  <c:v>44894</c:v>
                </c:pt>
                <c:pt idx="77" c:formatCode="yyyy/m/d">
                  <c:v>44895</c:v>
                </c:pt>
                <c:pt idx="78" c:formatCode="yyyy/m/d">
                  <c:v>44896</c:v>
                </c:pt>
                <c:pt idx="79" c:formatCode="yyyy/m/d">
                  <c:v>44897</c:v>
                </c:pt>
                <c:pt idx="80" c:formatCode="yyyy/m/d">
                  <c:v>44898</c:v>
                </c:pt>
                <c:pt idx="81" c:formatCode="yyyy/m/d">
                  <c:v>44899</c:v>
                </c:pt>
                <c:pt idx="82" c:formatCode="yyyy/m/d">
                  <c:v>44900</c:v>
                </c:pt>
                <c:pt idx="83" c:formatCode="yyyy/m/d">
                  <c:v>44901</c:v>
                </c:pt>
                <c:pt idx="84" c:formatCode="yyyy/m/d">
                  <c:v>44902</c:v>
                </c:pt>
                <c:pt idx="85" c:formatCode="yyyy/m/d">
                  <c:v>44903</c:v>
                </c:pt>
                <c:pt idx="86" c:formatCode="yyyy/m/d">
                  <c:v>44904</c:v>
                </c:pt>
                <c:pt idx="87" c:formatCode="yyyy/m/d">
                  <c:v>44905</c:v>
                </c:pt>
                <c:pt idx="88" c:formatCode="yyyy/m/d">
                  <c:v>44906</c:v>
                </c:pt>
                <c:pt idx="89" c:formatCode="yyyy/m/d">
                  <c:v>44907</c:v>
                </c:pt>
                <c:pt idx="90" c:formatCode="yyyy/m/d">
                  <c:v>44908</c:v>
                </c:pt>
                <c:pt idx="91" c:formatCode="yyyy/m/d">
                  <c:v>44909</c:v>
                </c:pt>
                <c:pt idx="92" c:formatCode="yyyy/m/d">
                  <c:v>44910</c:v>
                </c:pt>
                <c:pt idx="93" c:formatCode="yyyy/m/d">
                  <c:v>44911</c:v>
                </c:pt>
                <c:pt idx="94" c:formatCode="yyyy/m/d">
                  <c:v>44912</c:v>
                </c:pt>
                <c:pt idx="95" c:formatCode="yyyy/m/d">
                  <c:v>44913</c:v>
                </c:pt>
                <c:pt idx="96" c:formatCode="yyyy/m/d">
                  <c:v>44914</c:v>
                </c:pt>
                <c:pt idx="97" c:formatCode="yyyy/m/d">
                  <c:v>44915</c:v>
                </c:pt>
                <c:pt idx="98" c:formatCode="yyyy/m/d">
                  <c:v>44916</c:v>
                </c:pt>
                <c:pt idx="99" c:formatCode="yyyy/m/d">
                  <c:v>44917</c:v>
                </c:pt>
                <c:pt idx="100" c:formatCode="yyyy/m/d">
                  <c:v>44918</c:v>
                </c:pt>
                <c:pt idx="101" c:formatCode="yyyy/m/d">
                  <c:v>44919</c:v>
                </c:pt>
                <c:pt idx="102" c:formatCode="yyyy/m/d">
                  <c:v>44920</c:v>
                </c:pt>
                <c:pt idx="103" c:formatCode="yyyy/m/d">
                  <c:v>44921</c:v>
                </c:pt>
                <c:pt idx="104" c:formatCode="yyyy/m/d">
                  <c:v>44922</c:v>
                </c:pt>
                <c:pt idx="105" c:formatCode="yyyy/m/d">
                  <c:v>44923</c:v>
                </c:pt>
                <c:pt idx="106" c:formatCode="yyyy/m/d">
                  <c:v>44924</c:v>
                </c:pt>
                <c:pt idx="107" c:formatCode="yyyy/m/d">
                  <c:v>44925</c:v>
                </c:pt>
                <c:pt idx="108" c:formatCode="yyyy/m/d">
                  <c:v>44926</c:v>
                </c:pt>
              </c:numCache>
            </c:numRef>
          </c:cat>
          <c:val>
            <c:numRef>
              <c:f>'[走势图-年报.xlsx]全年'!$C$257:$C$365</c:f>
              <c:numCache>
                <c:formatCode>0.00%</c:formatCode>
                <c:ptCount val="109"/>
                <c:pt idx="0">
                  <c:v>-0.000199999999999978</c:v>
                </c:pt>
                <c:pt idx="1">
                  <c:v>0</c:v>
                </c:pt>
                <c:pt idx="2">
                  <c:v>0.000199999999999978</c:v>
                </c:pt>
                <c:pt idx="3">
                  <c:v>0.000199999999999978</c:v>
                </c:pt>
                <c:pt idx="4">
                  <c:v>0.000199999999999978</c:v>
                </c:pt>
                <c:pt idx="5">
                  <c:v>0.000899999999999901</c:v>
                </c:pt>
                <c:pt idx="6">
                  <c:v>0.000899999999999901</c:v>
                </c:pt>
                <c:pt idx="7">
                  <c:v>0.00120000000000009</c:v>
                </c:pt>
                <c:pt idx="8">
                  <c:v>0.00140000000000007</c:v>
                </c:pt>
                <c:pt idx="9">
                  <c:v>0.00209999999999999</c:v>
                </c:pt>
                <c:pt idx="10">
                  <c:v>0.00209999999999999</c:v>
                </c:pt>
                <c:pt idx="11">
                  <c:v>0.00209999999999999</c:v>
                </c:pt>
                <c:pt idx="12">
                  <c:v>0.00249999999999995</c:v>
                </c:pt>
                <c:pt idx="13">
                  <c:v>0.00249999999999995</c:v>
                </c:pt>
                <c:pt idx="14">
                  <c:v>0.00320000000000009</c:v>
                </c:pt>
                <c:pt idx="15">
                  <c:v>0.00269999999999992</c:v>
                </c:pt>
                <c:pt idx="16">
                  <c:v>0.00269999999999992</c:v>
                </c:pt>
                <c:pt idx="17">
                  <c:v>0.00269999999999992</c:v>
                </c:pt>
                <c:pt idx="18">
                  <c:v>0.00269999999999992</c:v>
                </c:pt>
                <c:pt idx="19">
                  <c:v>0.00269999999999992</c:v>
                </c:pt>
                <c:pt idx="20">
                  <c:v>0.00269999999999992</c:v>
                </c:pt>
                <c:pt idx="21">
                  <c:v>0.00259999999999994</c:v>
                </c:pt>
                <c:pt idx="22">
                  <c:v>0.00259999999999994</c:v>
                </c:pt>
                <c:pt idx="23">
                  <c:v>0.00259999999999994</c:v>
                </c:pt>
                <c:pt idx="24">
                  <c:v>0.00259999999999994</c:v>
                </c:pt>
                <c:pt idx="25">
                  <c:v>0.00259999999999994</c:v>
                </c:pt>
                <c:pt idx="26">
                  <c:v>0.0051000000000001</c:v>
                </c:pt>
                <c:pt idx="27">
                  <c:v>0.00479999999999992</c:v>
                </c:pt>
                <c:pt idx="28">
                  <c:v>0.0051000000000001</c:v>
                </c:pt>
                <c:pt idx="29">
                  <c:v>0.00530000000000008</c:v>
                </c:pt>
                <c:pt idx="30">
                  <c:v>0.00520000000000009</c:v>
                </c:pt>
                <c:pt idx="31">
                  <c:v>0.00520000000000009</c:v>
                </c:pt>
                <c:pt idx="32">
                  <c:v>0.00520000000000009</c:v>
                </c:pt>
                <c:pt idx="33">
                  <c:v>0.00590000000000002</c:v>
                </c:pt>
                <c:pt idx="34">
                  <c:v>0.00609999999999999</c:v>
                </c:pt>
                <c:pt idx="35">
                  <c:v>0.00649999999999995</c:v>
                </c:pt>
                <c:pt idx="36">
                  <c:v>0.00669999999999993</c:v>
                </c:pt>
                <c:pt idx="37">
                  <c:v>0.00689999999999991</c:v>
                </c:pt>
                <c:pt idx="38">
                  <c:v>0.00689999999999991</c:v>
                </c:pt>
                <c:pt idx="39">
                  <c:v>0.00689999999999991</c:v>
                </c:pt>
                <c:pt idx="40">
                  <c:v>0.00760000000000005</c:v>
                </c:pt>
                <c:pt idx="41">
                  <c:v>0.00750000000000006</c:v>
                </c:pt>
                <c:pt idx="42">
                  <c:v>0.00770000000000004</c:v>
                </c:pt>
                <c:pt idx="43">
                  <c:v>0.00790000000000002</c:v>
                </c:pt>
                <c:pt idx="44">
                  <c:v>0.00819999999999999</c:v>
                </c:pt>
                <c:pt idx="45">
                  <c:v>0.00819999999999999</c:v>
                </c:pt>
                <c:pt idx="46">
                  <c:v>0.00819999999999999</c:v>
                </c:pt>
                <c:pt idx="47">
                  <c:v>0.00889999999999991</c:v>
                </c:pt>
                <c:pt idx="48">
                  <c:v>0.00910000000000011</c:v>
                </c:pt>
                <c:pt idx="49">
                  <c:v>0.0092000000000001</c:v>
                </c:pt>
                <c:pt idx="50">
                  <c:v>0.00940000000000007</c:v>
                </c:pt>
                <c:pt idx="51">
                  <c:v>0.00940000000000007</c:v>
                </c:pt>
                <c:pt idx="52">
                  <c:v>0.00940000000000007</c:v>
                </c:pt>
                <c:pt idx="53">
                  <c:v>0.00940000000000007</c:v>
                </c:pt>
                <c:pt idx="54">
                  <c:v>0.00980000000000003</c:v>
                </c:pt>
                <c:pt idx="55">
                  <c:v>0.00990000000000002</c:v>
                </c:pt>
                <c:pt idx="56">
                  <c:v>0.00839999999999996</c:v>
                </c:pt>
                <c:pt idx="57">
                  <c:v>0.00839999999999996</c:v>
                </c:pt>
                <c:pt idx="58">
                  <c:v>0.0081</c:v>
                </c:pt>
                <c:pt idx="59">
                  <c:v>0.00800000000000001</c:v>
                </c:pt>
                <c:pt idx="60">
                  <c:v>0.00800000000000001</c:v>
                </c:pt>
                <c:pt idx="61">
                  <c:v>0.00740000000000007</c:v>
                </c:pt>
                <c:pt idx="62">
                  <c:v>0.00689999999999991</c:v>
                </c:pt>
                <c:pt idx="63">
                  <c:v>0.00619999999999998</c:v>
                </c:pt>
                <c:pt idx="64">
                  <c:v>0.00590000000000002</c:v>
                </c:pt>
                <c:pt idx="65">
                  <c:v>0.00550000000000006</c:v>
                </c:pt>
                <c:pt idx="66">
                  <c:v>0.00550000000000006</c:v>
                </c:pt>
                <c:pt idx="67">
                  <c:v>0.00550000000000006</c:v>
                </c:pt>
                <c:pt idx="68">
                  <c:v>0.00609999999999999</c:v>
                </c:pt>
                <c:pt idx="69">
                  <c:v>0.00629999999999997</c:v>
                </c:pt>
                <c:pt idx="70">
                  <c:v>0.00649999999999995</c:v>
                </c:pt>
                <c:pt idx="71">
                  <c:v>0.0069999999999999</c:v>
                </c:pt>
                <c:pt idx="72">
                  <c:v>0.00419999999999998</c:v>
                </c:pt>
                <c:pt idx="73">
                  <c:v>0.00419999999999998</c:v>
                </c:pt>
                <c:pt idx="74">
                  <c:v>0.00419999999999998</c:v>
                </c:pt>
                <c:pt idx="75">
                  <c:v>0.00449999999999995</c:v>
                </c:pt>
                <c:pt idx="76">
                  <c:v>0.004</c:v>
                </c:pt>
                <c:pt idx="77">
                  <c:v>0.00370000000000004</c:v>
                </c:pt>
                <c:pt idx="78">
                  <c:v>0.00350000000000006</c:v>
                </c:pt>
                <c:pt idx="79">
                  <c:v>0.00340000000000007</c:v>
                </c:pt>
                <c:pt idx="80">
                  <c:v>0.00330000000000008</c:v>
                </c:pt>
                <c:pt idx="81">
                  <c:v>0.00330000000000008</c:v>
                </c:pt>
                <c:pt idx="82">
                  <c:v>0.00370000000000004</c:v>
                </c:pt>
                <c:pt idx="83">
                  <c:v>0.00340000000000007</c:v>
                </c:pt>
                <c:pt idx="84">
                  <c:v>0.00299999999999989</c:v>
                </c:pt>
                <c:pt idx="85">
                  <c:v>0.00259999999999994</c:v>
                </c:pt>
                <c:pt idx="86">
                  <c:v>0.00259999999999994</c:v>
                </c:pt>
                <c:pt idx="87">
                  <c:v>0.00259999999999994</c:v>
                </c:pt>
                <c:pt idx="88">
                  <c:v>0.00259999999999994</c:v>
                </c:pt>
                <c:pt idx="89">
                  <c:v>0.00279999999999991</c:v>
                </c:pt>
                <c:pt idx="90">
                  <c:v>0.00099999999999989</c:v>
                </c:pt>
                <c:pt idx="91">
                  <c:v>0.000599999999999934</c:v>
                </c:pt>
                <c:pt idx="92">
                  <c:v>0.0011000000000001</c:v>
                </c:pt>
                <c:pt idx="93">
                  <c:v>0.000899999999999901</c:v>
                </c:pt>
                <c:pt idx="94">
                  <c:v>0.000899999999999901</c:v>
                </c:pt>
                <c:pt idx="95">
                  <c:v>0.000899999999999901</c:v>
                </c:pt>
                <c:pt idx="96">
                  <c:v>0.0048999999999999</c:v>
                </c:pt>
                <c:pt idx="97">
                  <c:v>0.00520000000000009</c:v>
                </c:pt>
                <c:pt idx="98">
                  <c:v>0.00520000000000009</c:v>
                </c:pt>
                <c:pt idx="99">
                  <c:v>0.00560000000000005</c:v>
                </c:pt>
                <c:pt idx="100">
                  <c:v>0.00609999999999999</c:v>
                </c:pt>
                <c:pt idx="101">
                  <c:v>0.00609999999999999</c:v>
                </c:pt>
                <c:pt idx="102">
                  <c:v>0.00609999999999999</c:v>
                </c:pt>
                <c:pt idx="103">
                  <c:v>0.00689999999999991</c:v>
                </c:pt>
                <c:pt idx="104">
                  <c:v>0.00679999999999992</c:v>
                </c:pt>
                <c:pt idx="105">
                  <c:v>0.0069999999999999</c:v>
                </c:pt>
                <c:pt idx="106">
                  <c:v>0.00740000000000007</c:v>
                </c:pt>
                <c:pt idx="107">
                  <c:v>0.00790000000000002</c:v>
                </c:pt>
                <c:pt idx="108">
                  <c:v>0.00800000000000001</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年报.xlsx]全年'!$A$257:$A$365</c:f>
              <c:numCache>
                <c:formatCode>yyyy/m/d</c:formatCode>
                <c:ptCount val="109"/>
                <c:pt idx="0" c:formatCode="yyyy/m/d">
                  <c:v>44818</c:v>
                </c:pt>
                <c:pt idx="1" c:formatCode="yyyy/m/d">
                  <c:v>44819</c:v>
                </c:pt>
                <c:pt idx="2" c:formatCode="yyyy/m/d">
                  <c:v>44820</c:v>
                </c:pt>
                <c:pt idx="3" c:formatCode="yyyy/m/d">
                  <c:v>44821</c:v>
                </c:pt>
                <c:pt idx="4" c:formatCode="yyyy/m/d">
                  <c:v>44822</c:v>
                </c:pt>
                <c:pt idx="5" c:formatCode="yyyy/m/d">
                  <c:v>44823</c:v>
                </c:pt>
                <c:pt idx="6" c:formatCode="yyyy/m/d">
                  <c:v>44824</c:v>
                </c:pt>
                <c:pt idx="7" c:formatCode="yyyy/m/d">
                  <c:v>44825</c:v>
                </c:pt>
                <c:pt idx="8" c:formatCode="yyyy/m/d">
                  <c:v>44826</c:v>
                </c:pt>
                <c:pt idx="9" c:formatCode="yyyy/m/d">
                  <c:v>44827</c:v>
                </c:pt>
                <c:pt idx="10" c:formatCode="yyyy/m/d">
                  <c:v>44828</c:v>
                </c:pt>
                <c:pt idx="11" c:formatCode="yyyy/m/d">
                  <c:v>44829</c:v>
                </c:pt>
                <c:pt idx="12" c:formatCode="yyyy/m/d">
                  <c:v>44830</c:v>
                </c:pt>
                <c:pt idx="13" c:formatCode="yyyy/m/d">
                  <c:v>44831</c:v>
                </c:pt>
                <c:pt idx="14" c:formatCode="yyyy/m/d">
                  <c:v>44832</c:v>
                </c:pt>
                <c:pt idx="15" c:formatCode="yyyy/m/d">
                  <c:v>44833</c:v>
                </c:pt>
                <c:pt idx="16" c:formatCode="yyyy/m/d">
                  <c:v>44834</c:v>
                </c:pt>
                <c:pt idx="17" c:formatCode="yyyy/m/d">
                  <c:v>44835</c:v>
                </c:pt>
                <c:pt idx="18" c:formatCode="yyyy/m/d">
                  <c:v>44836</c:v>
                </c:pt>
                <c:pt idx="19" c:formatCode="yyyy/m/d">
                  <c:v>44837</c:v>
                </c:pt>
                <c:pt idx="20" c:formatCode="yyyy/m/d">
                  <c:v>44838</c:v>
                </c:pt>
                <c:pt idx="21" c:formatCode="yyyy/m/d">
                  <c:v>44839</c:v>
                </c:pt>
                <c:pt idx="22" c:formatCode="yyyy/m/d">
                  <c:v>44840</c:v>
                </c:pt>
                <c:pt idx="23" c:formatCode="yyyy/m/d">
                  <c:v>44841</c:v>
                </c:pt>
                <c:pt idx="24" c:formatCode="yyyy/m/d">
                  <c:v>44842</c:v>
                </c:pt>
                <c:pt idx="25" c:formatCode="yyyy/m/d">
                  <c:v>44843</c:v>
                </c:pt>
                <c:pt idx="26" c:formatCode="yyyy/m/d">
                  <c:v>44844</c:v>
                </c:pt>
                <c:pt idx="27" c:formatCode="yyyy/m/d">
                  <c:v>44845</c:v>
                </c:pt>
                <c:pt idx="28" c:formatCode="yyyy/m/d">
                  <c:v>44846</c:v>
                </c:pt>
                <c:pt idx="29" c:formatCode="yyyy/m/d">
                  <c:v>44847</c:v>
                </c:pt>
                <c:pt idx="30" c:formatCode="yyyy/m/d">
                  <c:v>44848</c:v>
                </c:pt>
                <c:pt idx="31" c:formatCode="yyyy/m/d">
                  <c:v>44849</c:v>
                </c:pt>
                <c:pt idx="32" c:formatCode="yyyy/m/d">
                  <c:v>44850</c:v>
                </c:pt>
                <c:pt idx="33" c:formatCode="yyyy/m/d">
                  <c:v>44851</c:v>
                </c:pt>
                <c:pt idx="34" c:formatCode="yyyy/m/d">
                  <c:v>44852</c:v>
                </c:pt>
                <c:pt idx="35" c:formatCode="yyyy/m/d">
                  <c:v>44853</c:v>
                </c:pt>
                <c:pt idx="36" c:formatCode="yyyy/m/d">
                  <c:v>44854</c:v>
                </c:pt>
                <c:pt idx="37" c:formatCode="yyyy/m/d">
                  <c:v>44855</c:v>
                </c:pt>
                <c:pt idx="38" c:formatCode="yyyy/m/d">
                  <c:v>44856</c:v>
                </c:pt>
                <c:pt idx="39" c:formatCode="yyyy/m/d">
                  <c:v>44857</c:v>
                </c:pt>
                <c:pt idx="40" c:formatCode="yyyy/m/d">
                  <c:v>44858</c:v>
                </c:pt>
                <c:pt idx="41" c:formatCode="yyyy/m/d">
                  <c:v>44859</c:v>
                </c:pt>
                <c:pt idx="42" c:formatCode="yyyy/m/d">
                  <c:v>44860</c:v>
                </c:pt>
                <c:pt idx="43" c:formatCode="yyyy/m/d">
                  <c:v>44861</c:v>
                </c:pt>
                <c:pt idx="44" c:formatCode="yyyy/m/d">
                  <c:v>44862</c:v>
                </c:pt>
                <c:pt idx="45" c:formatCode="yyyy/m/d">
                  <c:v>44863</c:v>
                </c:pt>
                <c:pt idx="46" c:formatCode="yyyy/m/d">
                  <c:v>44864</c:v>
                </c:pt>
                <c:pt idx="47" c:formatCode="yyyy/m/d">
                  <c:v>44865</c:v>
                </c:pt>
                <c:pt idx="48" c:formatCode="yyyy/m/d">
                  <c:v>44866</c:v>
                </c:pt>
                <c:pt idx="49" c:formatCode="yyyy/m/d">
                  <c:v>44867</c:v>
                </c:pt>
                <c:pt idx="50" c:formatCode="yyyy/m/d">
                  <c:v>44868</c:v>
                </c:pt>
                <c:pt idx="51" c:formatCode="yyyy/m/d">
                  <c:v>44869</c:v>
                </c:pt>
                <c:pt idx="52" c:formatCode="yyyy/m/d">
                  <c:v>44870</c:v>
                </c:pt>
                <c:pt idx="53" c:formatCode="yyyy/m/d">
                  <c:v>44871</c:v>
                </c:pt>
                <c:pt idx="54" c:formatCode="yyyy/m/d">
                  <c:v>44872</c:v>
                </c:pt>
                <c:pt idx="55" c:formatCode="yyyy/m/d">
                  <c:v>44873</c:v>
                </c:pt>
                <c:pt idx="56" c:formatCode="yyyy/m/d">
                  <c:v>44874</c:v>
                </c:pt>
                <c:pt idx="57" c:formatCode="yyyy/m/d">
                  <c:v>44875</c:v>
                </c:pt>
                <c:pt idx="58" c:formatCode="yyyy/m/d">
                  <c:v>44876</c:v>
                </c:pt>
                <c:pt idx="59" c:formatCode="yyyy/m/d">
                  <c:v>44877</c:v>
                </c:pt>
                <c:pt idx="60" c:formatCode="yyyy/m/d">
                  <c:v>44878</c:v>
                </c:pt>
                <c:pt idx="61" c:formatCode="yyyy/m/d">
                  <c:v>44879</c:v>
                </c:pt>
                <c:pt idx="62" c:formatCode="yyyy/m/d">
                  <c:v>44880</c:v>
                </c:pt>
                <c:pt idx="63" c:formatCode="yyyy/m/d">
                  <c:v>44881</c:v>
                </c:pt>
                <c:pt idx="64" c:formatCode="yyyy/m/d">
                  <c:v>44882</c:v>
                </c:pt>
                <c:pt idx="65" c:formatCode="yyyy/m/d">
                  <c:v>44883</c:v>
                </c:pt>
                <c:pt idx="66" c:formatCode="yyyy/m/d">
                  <c:v>44884</c:v>
                </c:pt>
                <c:pt idx="67" c:formatCode="yyyy/m/d">
                  <c:v>44885</c:v>
                </c:pt>
                <c:pt idx="68" c:formatCode="yyyy/m/d">
                  <c:v>44886</c:v>
                </c:pt>
                <c:pt idx="69" c:formatCode="yyyy/m/d">
                  <c:v>44887</c:v>
                </c:pt>
                <c:pt idx="70" c:formatCode="yyyy/m/d">
                  <c:v>44888</c:v>
                </c:pt>
                <c:pt idx="71" c:formatCode="yyyy/m/d">
                  <c:v>44889</c:v>
                </c:pt>
                <c:pt idx="72" c:formatCode="yyyy/m/d">
                  <c:v>44890</c:v>
                </c:pt>
                <c:pt idx="73" c:formatCode="yyyy/m/d">
                  <c:v>44891</c:v>
                </c:pt>
                <c:pt idx="74" c:formatCode="yyyy/m/d">
                  <c:v>44892</c:v>
                </c:pt>
                <c:pt idx="75" c:formatCode="yyyy/m/d">
                  <c:v>44893</c:v>
                </c:pt>
                <c:pt idx="76" c:formatCode="yyyy/m/d">
                  <c:v>44894</c:v>
                </c:pt>
                <c:pt idx="77" c:formatCode="yyyy/m/d">
                  <c:v>44895</c:v>
                </c:pt>
                <c:pt idx="78" c:formatCode="yyyy/m/d">
                  <c:v>44896</c:v>
                </c:pt>
                <c:pt idx="79" c:formatCode="yyyy/m/d">
                  <c:v>44897</c:v>
                </c:pt>
                <c:pt idx="80" c:formatCode="yyyy/m/d">
                  <c:v>44898</c:v>
                </c:pt>
                <c:pt idx="81" c:formatCode="yyyy/m/d">
                  <c:v>44899</c:v>
                </c:pt>
                <c:pt idx="82" c:formatCode="yyyy/m/d">
                  <c:v>44900</c:v>
                </c:pt>
                <c:pt idx="83" c:formatCode="yyyy/m/d">
                  <c:v>44901</c:v>
                </c:pt>
                <c:pt idx="84" c:formatCode="yyyy/m/d">
                  <c:v>44902</c:v>
                </c:pt>
                <c:pt idx="85" c:formatCode="yyyy/m/d">
                  <c:v>44903</c:v>
                </c:pt>
                <c:pt idx="86" c:formatCode="yyyy/m/d">
                  <c:v>44904</c:v>
                </c:pt>
                <c:pt idx="87" c:formatCode="yyyy/m/d">
                  <c:v>44905</c:v>
                </c:pt>
                <c:pt idx="88" c:formatCode="yyyy/m/d">
                  <c:v>44906</c:v>
                </c:pt>
                <c:pt idx="89" c:formatCode="yyyy/m/d">
                  <c:v>44907</c:v>
                </c:pt>
                <c:pt idx="90" c:formatCode="yyyy/m/d">
                  <c:v>44908</c:v>
                </c:pt>
                <c:pt idx="91" c:formatCode="yyyy/m/d">
                  <c:v>44909</c:v>
                </c:pt>
                <c:pt idx="92" c:formatCode="yyyy/m/d">
                  <c:v>44910</c:v>
                </c:pt>
                <c:pt idx="93" c:formatCode="yyyy/m/d">
                  <c:v>44911</c:v>
                </c:pt>
                <c:pt idx="94" c:formatCode="yyyy/m/d">
                  <c:v>44912</c:v>
                </c:pt>
                <c:pt idx="95" c:formatCode="yyyy/m/d">
                  <c:v>44913</c:v>
                </c:pt>
                <c:pt idx="96" c:formatCode="yyyy/m/d">
                  <c:v>44914</c:v>
                </c:pt>
                <c:pt idx="97" c:formatCode="yyyy/m/d">
                  <c:v>44915</c:v>
                </c:pt>
                <c:pt idx="98" c:formatCode="yyyy/m/d">
                  <c:v>44916</c:v>
                </c:pt>
                <c:pt idx="99" c:formatCode="yyyy/m/d">
                  <c:v>44917</c:v>
                </c:pt>
                <c:pt idx="100" c:formatCode="yyyy/m/d">
                  <c:v>44918</c:v>
                </c:pt>
                <c:pt idx="101" c:formatCode="yyyy/m/d">
                  <c:v>44919</c:v>
                </c:pt>
                <c:pt idx="102" c:formatCode="yyyy/m/d">
                  <c:v>44920</c:v>
                </c:pt>
                <c:pt idx="103" c:formatCode="yyyy/m/d">
                  <c:v>44921</c:v>
                </c:pt>
                <c:pt idx="104" c:formatCode="yyyy/m/d">
                  <c:v>44922</c:v>
                </c:pt>
                <c:pt idx="105" c:formatCode="yyyy/m/d">
                  <c:v>44923</c:v>
                </c:pt>
                <c:pt idx="106" c:formatCode="yyyy/m/d">
                  <c:v>44924</c:v>
                </c:pt>
                <c:pt idx="107" c:formatCode="yyyy/m/d">
                  <c:v>44925</c:v>
                </c:pt>
                <c:pt idx="108" c:formatCode="yyyy/m/d">
                  <c:v>44926</c:v>
                </c:pt>
              </c:numCache>
            </c:numRef>
          </c:cat>
          <c:val>
            <c:numRef>
              <c:f>'[走势图-年报.xlsx]全年'!$E$257:$E$365</c:f>
              <c:numCache>
                <c:formatCode>0.00%</c:formatCode>
                <c:ptCount val="109"/>
                <c:pt idx="0">
                  <c:v>0.000126027397260274</c:v>
                </c:pt>
                <c:pt idx="1">
                  <c:v>0.000252054794520548</c:v>
                </c:pt>
                <c:pt idx="2">
                  <c:v>0.000378082191780822</c:v>
                </c:pt>
                <c:pt idx="3">
                  <c:v>0.000504109589041096</c:v>
                </c:pt>
                <c:pt idx="4">
                  <c:v>0.00063013698630137</c:v>
                </c:pt>
                <c:pt idx="5">
                  <c:v>0.000756164383561644</c:v>
                </c:pt>
                <c:pt idx="6">
                  <c:v>0.000882191780821918</c:v>
                </c:pt>
                <c:pt idx="7">
                  <c:v>0.00100821917808219</c:v>
                </c:pt>
                <c:pt idx="8">
                  <c:v>0.00113424657534247</c:v>
                </c:pt>
                <c:pt idx="9">
                  <c:v>0.00126027397260274</c:v>
                </c:pt>
                <c:pt idx="10">
                  <c:v>0.00138630136986301</c:v>
                </c:pt>
                <c:pt idx="11">
                  <c:v>0.00151232876712329</c:v>
                </c:pt>
                <c:pt idx="12">
                  <c:v>0.00163835616438356</c:v>
                </c:pt>
                <c:pt idx="13">
                  <c:v>0.00176438356164384</c:v>
                </c:pt>
                <c:pt idx="14">
                  <c:v>0.00189041095890411</c:v>
                </c:pt>
                <c:pt idx="15">
                  <c:v>0.00201643835616438</c:v>
                </c:pt>
                <c:pt idx="16">
                  <c:v>0.00214246575342466</c:v>
                </c:pt>
                <c:pt idx="17">
                  <c:v>0.00226849315068493</c:v>
                </c:pt>
                <c:pt idx="18">
                  <c:v>0.00239452054794521</c:v>
                </c:pt>
                <c:pt idx="19">
                  <c:v>0.00252054794520548</c:v>
                </c:pt>
                <c:pt idx="20">
                  <c:v>0.00264657534246575</c:v>
                </c:pt>
                <c:pt idx="21">
                  <c:v>0.00277260273972603</c:v>
                </c:pt>
                <c:pt idx="22">
                  <c:v>0.0028986301369863</c:v>
                </c:pt>
                <c:pt idx="23">
                  <c:v>0.00302465753424657</c:v>
                </c:pt>
                <c:pt idx="24">
                  <c:v>0.00315068493150685</c:v>
                </c:pt>
                <c:pt idx="25">
                  <c:v>0.00327671232876712</c:v>
                </c:pt>
                <c:pt idx="26">
                  <c:v>0.0034027397260274</c:v>
                </c:pt>
                <c:pt idx="27">
                  <c:v>0.00352876712328767</c:v>
                </c:pt>
                <c:pt idx="28">
                  <c:v>0.00365479452054794</c:v>
                </c:pt>
                <c:pt idx="29">
                  <c:v>0.00378082191780822</c:v>
                </c:pt>
                <c:pt idx="30">
                  <c:v>0.00390684931506849</c:v>
                </c:pt>
                <c:pt idx="31">
                  <c:v>0.00403287671232877</c:v>
                </c:pt>
                <c:pt idx="32">
                  <c:v>0.00415890410958904</c:v>
                </c:pt>
                <c:pt idx="33">
                  <c:v>0.00428493150684931</c:v>
                </c:pt>
                <c:pt idx="34">
                  <c:v>0.00441095890410959</c:v>
                </c:pt>
                <c:pt idx="35">
                  <c:v>0.00453698630136986</c:v>
                </c:pt>
                <c:pt idx="36">
                  <c:v>0.00466301369863014</c:v>
                </c:pt>
                <c:pt idx="37">
                  <c:v>0.00478904109589041</c:v>
                </c:pt>
                <c:pt idx="38">
                  <c:v>0.00491506849315068</c:v>
                </c:pt>
                <c:pt idx="39">
                  <c:v>0.00504109589041096</c:v>
                </c:pt>
                <c:pt idx="40">
                  <c:v>0.00516712328767123</c:v>
                </c:pt>
                <c:pt idx="41">
                  <c:v>0.00529315068493151</c:v>
                </c:pt>
                <c:pt idx="42">
                  <c:v>0.00541917808219178</c:v>
                </c:pt>
                <c:pt idx="43">
                  <c:v>0.00554520547945205</c:v>
                </c:pt>
                <c:pt idx="44">
                  <c:v>0.00567123287671233</c:v>
                </c:pt>
                <c:pt idx="45">
                  <c:v>0.0057972602739726</c:v>
                </c:pt>
                <c:pt idx="46">
                  <c:v>0.00592328767123288</c:v>
                </c:pt>
                <c:pt idx="47">
                  <c:v>0.00604931506849315</c:v>
                </c:pt>
                <c:pt idx="48">
                  <c:v>0.00617534246575342</c:v>
                </c:pt>
                <c:pt idx="49">
                  <c:v>0.0063013698630137</c:v>
                </c:pt>
                <c:pt idx="50">
                  <c:v>0.00642739726027397</c:v>
                </c:pt>
                <c:pt idx="51">
                  <c:v>0.00655342465753425</c:v>
                </c:pt>
                <c:pt idx="52">
                  <c:v>0.00667945205479452</c:v>
                </c:pt>
                <c:pt idx="53">
                  <c:v>0.00680547945205479</c:v>
                </c:pt>
                <c:pt idx="54">
                  <c:v>0.00693150684931507</c:v>
                </c:pt>
                <c:pt idx="55">
                  <c:v>0.00705753424657534</c:v>
                </c:pt>
                <c:pt idx="56">
                  <c:v>0.00718356164383562</c:v>
                </c:pt>
                <c:pt idx="57">
                  <c:v>0.00730958904109589</c:v>
                </c:pt>
                <c:pt idx="58">
                  <c:v>0.00743561643835616</c:v>
                </c:pt>
                <c:pt idx="59">
                  <c:v>0.00756164383561644</c:v>
                </c:pt>
                <c:pt idx="60">
                  <c:v>0.00768767123287671</c:v>
                </c:pt>
                <c:pt idx="61">
                  <c:v>0.00781369863013699</c:v>
                </c:pt>
                <c:pt idx="62">
                  <c:v>0.00793972602739726</c:v>
                </c:pt>
                <c:pt idx="63">
                  <c:v>0.00806575342465753</c:v>
                </c:pt>
                <c:pt idx="64">
                  <c:v>0.00819178082191781</c:v>
                </c:pt>
                <c:pt idx="65">
                  <c:v>0.00831780821917808</c:v>
                </c:pt>
                <c:pt idx="66">
                  <c:v>0.00844383561643836</c:v>
                </c:pt>
                <c:pt idx="67">
                  <c:v>0.00856986301369863</c:v>
                </c:pt>
                <c:pt idx="68">
                  <c:v>0.0086958904109589</c:v>
                </c:pt>
                <c:pt idx="69">
                  <c:v>0.00882191780821918</c:v>
                </c:pt>
                <c:pt idx="70">
                  <c:v>0.00894794520547945</c:v>
                </c:pt>
                <c:pt idx="71">
                  <c:v>0.00907397260273973</c:v>
                </c:pt>
                <c:pt idx="72">
                  <c:v>0.0092</c:v>
                </c:pt>
                <c:pt idx="73">
                  <c:v>0.00932602739726027</c:v>
                </c:pt>
                <c:pt idx="74">
                  <c:v>0.00945205479452055</c:v>
                </c:pt>
                <c:pt idx="75">
                  <c:v>0.00957808219178082</c:v>
                </c:pt>
                <c:pt idx="76">
                  <c:v>0.00970410958904109</c:v>
                </c:pt>
                <c:pt idx="77">
                  <c:v>0.00983013698630137</c:v>
                </c:pt>
                <c:pt idx="78">
                  <c:v>0.00995616438356164</c:v>
                </c:pt>
                <c:pt idx="79">
                  <c:v>0.0100821917808219</c:v>
                </c:pt>
                <c:pt idx="80">
                  <c:v>0.0102082191780822</c:v>
                </c:pt>
                <c:pt idx="81">
                  <c:v>0.0103342465753425</c:v>
                </c:pt>
                <c:pt idx="82">
                  <c:v>0.0104602739726027</c:v>
                </c:pt>
                <c:pt idx="83">
                  <c:v>0.010586301369863</c:v>
                </c:pt>
                <c:pt idx="84">
                  <c:v>0.0107123287671233</c:v>
                </c:pt>
                <c:pt idx="85">
                  <c:v>0.0108383561643836</c:v>
                </c:pt>
                <c:pt idx="86">
                  <c:v>0.0109643835616438</c:v>
                </c:pt>
                <c:pt idx="87">
                  <c:v>0.0110904109589041</c:v>
                </c:pt>
                <c:pt idx="88">
                  <c:v>0.0112164383561644</c:v>
                </c:pt>
                <c:pt idx="89">
                  <c:v>0.0113424657534247</c:v>
                </c:pt>
                <c:pt idx="90">
                  <c:v>0.0114684931506849</c:v>
                </c:pt>
                <c:pt idx="91">
                  <c:v>0.0115945205479452</c:v>
                </c:pt>
                <c:pt idx="92">
                  <c:v>0.0117205479452055</c:v>
                </c:pt>
                <c:pt idx="93">
                  <c:v>0.0118465753424658</c:v>
                </c:pt>
                <c:pt idx="94">
                  <c:v>0.011972602739726</c:v>
                </c:pt>
                <c:pt idx="95">
                  <c:v>0.0120986301369863</c:v>
                </c:pt>
                <c:pt idx="96">
                  <c:v>0.0122246575342466</c:v>
                </c:pt>
                <c:pt idx="97">
                  <c:v>0.0123506849315068</c:v>
                </c:pt>
                <c:pt idx="98">
                  <c:v>0.0124767123287671</c:v>
                </c:pt>
                <c:pt idx="99">
                  <c:v>0.0126027397260274</c:v>
                </c:pt>
                <c:pt idx="100">
                  <c:v>0.0127287671232877</c:v>
                </c:pt>
                <c:pt idx="101">
                  <c:v>0.0128547945205479</c:v>
                </c:pt>
                <c:pt idx="102">
                  <c:v>0.0129808219178082</c:v>
                </c:pt>
                <c:pt idx="103">
                  <c:v>0.0131068493150685</c:v>
                </c:pt>
                <c:pt idx="104">
                  <c:v>0.0132328767123288</c:v>
                </c:pt>
                <c:pt idx="105">
                  <c:v>0.013358904109589</c:v>
                </c:pt>
                <c:pt idx="106">
                  <c:v>0.0134849315068493</c:v>
                </c:pt>
                <c:pt idx="107">
                  <c:v>0.0136109589041096</c:v>
                </c:pt>
                <c:pt idx="108">
                  <c:v>0.0137369863013699</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562"/>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28"/>
        <c:maj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majorUnit val="0.01"/>
        <c:minorUnit val="0.001"/>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3-03-16T06:18:43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